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7DEAAE" w14:textId="68B89FA0" w:rsidR="00B15241" w:rsidRPr="00B15241" w:rsidRDefault="00BB7482" w:rsidP="00B15241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ZAŁĄCZNIK nr 1</w:t>
      </w:r>
      <w:r w:rsidR="008A466D" w:rsidRPr="008A466D">
        <w:rPr>
          <w:rFonts w:cstheme="minorHAnsi"/>
          <w:b/>
          <w:sz w:val="24"/>
          <w:szCs w:val="24"/>
        </w:rPr>
        <w:t xml:space="preserve">  d</w:t>
      </w:r>
      <w:r w:rsidR="00A314C0">
        <w:rPr>
          <w:rFonts w:cstheme="minorHAnsi"/>
          <w:b/>
          <w:sz w:val="24"/>
          <w:szCs w:val="24"/>
        </w:rPr>
        <w:t>o  zapytania ofertowego nr 17</w:t>
      </w:r>
      <w:r w:rsidR="00B15241" w:rsidRPr="008A466D">
        <w:rPr>
          <w:rFonts w:cstheme="minorHAnsi"/>
          <w:b/>
          <w:sz w:val="24"/>
          <w:szCs w:val="24"/>
        </w:rPr>
        <w:t>-</w:t>
      </w:r>
      <w:r w:rsidR="00E93972">
        <w:rPr>
          <w:rFonts w:cstheme="minorHAnsi"/>
          <w:b/>
          <w:sz w:val="24"/>
          <w:szCs w:val="24"/>
        </w:rPr>
        <w:t>2</w:t>
      </w:r>
      <w:r w:rsidR="00B15241" w:rsidRPr="008A466D">
        <w:rPr>
          <w:rFonts w:cstheme="minorHAnsi"/>
          <w:b/>
          <w:sz w:val="24"/>
          <w:szCs w:val="24"/>
        </w:rPr>
        <w:t>/II+/2018</w:t>
      </w:r>
    </w:p>
    <w:p w14:paraId="593EF2BC" w14:textId="3892AA01" w:rsidR="009B57F3" w:rsidRDefault="00800569" w:rsidP="00E77891">
      <w:pPr>
        <w:spacing w:line="360" w:lineRule="auto"/>
        <w:jc w:val="center"/>
        <w:rPr>
          <w:rFonts w:ascii="Calibri" w:hAnsi="Calibri" w:cstheme="minorHAnsi"/>
          <w:b/>
          <w:color w:val="000000"/>
          <w:sz w:val="24"/>
          <w:szCs w:val="24"/>
        </w:rPr>
      </w:pPr>
      <w:r w:rsidRPr="00800569">
        <w:rPr>
          <w:rFonts w:ascii="Calibri" w:hAnsi="Calibri" w:cstheme="majorHAnsi"/>
          <w:b/>
          <w:sz w:val="24"/>
          <w:szCs w:val="24"/>
        </w:rPr>
        <w:t>Przedmiotem zamówienia jest zaprojektowanie i wykonanie programu komputerowego pn. „SeaDoctor” na urządzenia typu PC w wersji klienta na statek oraz zaprojektowanie i wykonanie programu komputerowego pn. „SeaDoctor” na urządzenia typu PC w wersji klienta dla szpitala i założenie i opracowanie strony WWW umożliwiającej zapoznanie się z oprogramowaniem i jego konfigurację na potrzeby realizacji Minigrantu nr 17  pn. „SEA + M – Wirtualny Doktor – telemedycyna na statkach morskich”</w:t>
      </w:r>
    </w:p>
    <w:p w14:paraId="558A08E5" w14:textId="065BD295" w:rsidR="009B57F3" w:rsidRDefault="009B57F3" w:rsidP="009B57F3">
      <w:pPr>
        <w:spacing w:line="360" w:lineRule="auto"/>
        <w:ind w:left="360"/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</w:pPr>
      <w:r w:rsidRPr="009B57F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Zadanie 1 </w:t>
      </w:r>
      <w:r w:rsidR="00800569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>zakup programu komputerowego oraz założenie i opracowanie strony WWW</w:t>
      </w:r>
    </w:p>
    <w:tbl>
      <w:tblPr>
        <w:tblStyle w:val="Tabela-Siatka"/>
        <w:tblW w:w="14017" w:type="dxa"/>
        <w:tblInd w:w="360" w:type="dxa"/>
        <w:tblLook w:val="04A0" w:firstRow="1" w:lastRow="0" w:firstColumn="1" w:lastColumn="0" w:noHBand="0" w:noVBand="1"/>
      </w:tblPr>
      <w:tblGrid>
        <w:gridCol w:w="581"/>
        <w:gridCol w:w="2607"/>
        <w:gridCol w:w="7759"/>
        <w:gridCol w:w="1134"/>
        <w:gridCol w:w="992"/>
        <w:gridCol w:w="944"/>
      </w:tblGrid>
      <w:tr w:rsidR="00800569" w14:paraId="0BDFEE5D" w14:textId="77777777" w:rsidTr="00800569">
        <w:tc>
          <w:tcPr>
            <w:tcW w:w="581" w:type="dxa"/>
            <w:shd w:val="clear" w:color="auto" w:fill="F7CAAC" w:themeFill="accent2" w:themeFillTint="66"/>
          </w:tcPr>
          <w:p w14:paraId="6668419E" w14:textId="77777777" w:rsidR="00800569" w:rsidRDefault="00800569" w:rsidP="009B57F3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2607" w:type="dxa"/>
            <w:shd w:val="clear" w:color="auto" w:fill="F7CAAC" w:themeFill="accent2" w:themeFillTint="66"/>
          </w:tcPr>
          <w:p w14:paraId="7499B4F7" w14:textId="0D4F44A9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Program komputerowy/aplikacja</w:t>
            </w:r>
          </w:p>
        </w:tc>
        <w:tc>
          <w:tcPr>
            <w:tcW w:w="7759" w:type="dxa"/>
            <w:shd w:val="clear" w:color="auto" w:fill="F7CAAC" w:themeFill="accent2" w:themeFillTint="66"/>
          </w:tcPr>
          <w:p w14:paraId="47C06D41" w14:textId="6A68A617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Opis techniczny</w:t>
            </w:r>
          </w:p>
        </w:tc>
        <w:tc>
          <w:tcPr>
            <w:tcW w:w="1134" w:type="dxa"/>
            <w:shd w:val="clear" w:color="auto" w:fill="F7CAAC" w:themeFill="accent2" w:themeFillTint="66"/>
          </w:tcPr>
          <w:p w14:paraId="3C2C2477" w14:textId="3E874319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netto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047FB882" w14:textId="37145498" w:rsidR="00800569" w:rsidRP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</w:pPr>
            <w:r w:rsidRPr="00800569"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  <w:t>VAT</w:t>
            </w:r>
          </w:p>
        </w:tc>
        <w:tc>
          <w:tcPr>
            <w:tcW w:w="944" w:type="dxa"/>
            <w:shd w:val="clear" w:color="auto" w:fill="F7CAAC" w:themeFill="accent2" w:themeFillTint="66"/>
          </w:tcPr>
          <w:p w14:paraId="32D60D72" w14:textId="514DE786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brutto</w:t>
            </w:r>
          </w:p>
        </w:tc>
      </w:tr>
      <w:tr w:rsidR="00800569" w14:paraId="149C5D5B" w14:textId="77777777" w:rsidTr="00800569">
        <w:tc>
          <w:tcPr>
            <w:tcW w:w="581" w:type="dxa"/>
          </w:tcPr>
          <w:p w14:paraId="468CD82C" w14:textId="4191FF2B" w:rsidR="00800569" w:rsidRPr="006E3DE1" w:rsidRDefault="00800569" w:rsidP="00800569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607" w:type="dxa"/>
          </w:tcPr>
          <w:p w14:paraId="28C82F5E" w14:textId="48AA4102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6E3DE1">
              <w:rPr>
                <w:b/>
              </w:rPr>
              <w:t>Aplikacja na komputer PC „SeaDoctor” wersja na statek</w:t>
            </w:r>
          </w:p>
        </w:tc>
        <w:tc>
          <w:tcPr>
            <w:tcW w:w="7759" w:type="dxa"/>
          </w:tcPr>
          <w:p w14:paraId="0EF72402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A) interfejs graficzny pozwalającego na intuicyjne użycie aplikacji przez osoby z małym doświadczeniem w obsłudze komputerów:</w:t>
            </w:r>
          </w:p>
          <w:p w14:paraId="3A2D1EFE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stylistyka programu ma być modernistyczna</w:t>
            </w:r>
          </w:p>
          <w:p w14:paraId="700ACDF0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kolorystyka do wykorzystania w programie zostanie dostarczona przez zespół</w:t>
            </w:r>
          </w:p>
          <w:p w14:paraId="698B5DF5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B) logotypów oraz grafik reprezentacyjnych potrzebnych do funkcjonowania oprogramowania w sposób spójny</w:t>
            </w:r>
          </w:p>
          <w:p w14:paraId="22A05DE4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w celu utrzymania spójności dostarczone zostaną szczegółowe wytyczne</w:t>
            </w:r>
          </w:p>
          <w:p w14:paraId="7D3EBE27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C) aplikacja działająca na systemie operacyjnym Windows. Aplikacja ma posiadać następujące funkcje:</w:t>
            </w:r>
          </w:p>
          <w:p w14:paraId="6B11E590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żliwość utworzenia bazy danych pacjentów oraz wgląd w nią wraz z możliwościami dowolnej edycji,</w:t>
            </w:r>
          </w:p>
          <w:p w14:paraId="28A0A7D8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żliwość utworzenia bazy danych leków oraz wgląd w nią wraz z możliwościami dowolnej edycji,</w:t>
            </w:r>
          </w:p>
          <w:p w14:paraId="3653DDEA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żliwość utworzenia bazy danych historii chorób poszczególnych pacjentów wraz z możliwością wglądu,</w:t>
            </w:r>
          </w:p>
          <w:p w14:paraId="4A7528AF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 xml:space="preserve">- możliwość dodawania wpisów do powyższych baz danych. W przypadku bazy danych pacjentów należy zastosować sugerowane przez zespół algorytmy zbierania </w:t>
            </w:r>
            <w:r w:rsidRPr="00800569">
              <w:rPr>
                <w:rFonts w:ascii="Calibri" w:hAnsi="Calibri" w:cstheme="minorHAnsi"/>
                <w:color w:val="000000"/>
                <w:szCs w:val="24"/>
              </w:rPr>
              <w:lastRenderedPageBreak/>
              <w:t>informacji o pacjencie. W przypadku bazy danych historii chorób należy udostępnić dwie możliwości dodawania wpisów w postaci uproszczonej oraz pełnej. Postać uproszczona ma być zaprezentowana, jako symulowana rozmowa z lekarzem, w oparciu o odpowiednie algorytmy diagnozowania wstępnego,</w:t>
            </w:r>
          </w:p>
          <w:p w14:paraId="0BA690C7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żliwość uzyskania połączenia internetowego z klientem szpitalnym i odebranie/przesłanie wybranych danych z lokalnych baz danych,</w:t>
            </w:r>
          </w:p>
          <w:p w14:paraId="100CD58C" w14:textId="77777777" w:rsidR="00800569" w:rsidRPr="00800569" w:rsidRDefault="00800569" w:rsidP="00800569">
            <w:pPr>
              <w:rPr>
                <w:rFonts w:ascii="Calibri" w:hAnsi="Calibri" w:cstheme="minorHAnsi"/>
                <w:color w:val="000000"/>
                <w:szCs w:val="24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moduł pozwalający na wstępne zdiagnozowanie stanu zdrowia pacjenta w oparciu o dane dostarczone przez użytkownika,</w:t>
            </w:r>
          </w:p>
          <w:p w14:paraId="22CDEADD" w14:textId="576918A0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800569">
              <w:rPr>
                <w:rFonts w:ascii="Calibri" w:hAnsi="Calibri" w:cstheme="minorHAnsi"/>
                <w:color w:val="000000"/>
                <w:szCs w:val="24"/>
              </w:rPr>
              <w:t>- zaimplementowane algorytmy sugestii wstępnego postępowania przedlekarskiego w oparciu o zdiagnozowany stan zdrowia pacjenta.</w:t>
            </w:r>
          </w:p>
        </w:tc>
        <w:tc>
          <w:tcPr>
            <w:tcW w:w="1134" w:type="dxa"/>
          </w:tcPr>
          <w:p w14:paraId="50B7DF39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14:paraId="38FB7DBA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14:paraId="23131141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</w:tr>
      <w:tr w:rsidR="00800569" w14:paraId="41899114" w14:textId="77777777" w:rsidTr="00800569">
        <w:tc>
          <w:tcPr>
            <w:tcW w:w="581" w:type="dxa"/>
          </w:tcPr>
          <w:p w14:paraId="5A8EE6A7" w14:textId="696D41FD" w:rsidR="00800569" w:rsidRPr="00800569" w:rsidRDefault="00800569" w:rsidP="00800569">
            <w:pPr>
              <w:spacing w:line="360" w:lineRule="auto"/>
              <w:rPr>
                <w:rFonts w:ascii="Calibri" w:hAnsi="Calibri" w:cstheme="minorHAnsi"/>
                <w:b/>
                <w:color w:val="000000"/>
                <w:szCs w:val="24"/>
              </w:rPr>
            </w:pPr>
            <w:r>
              <w:rPr>
                <w:rFonts w:ascii="Calibri" w:hAnsi="Calibri" w:cstheme="minorHAnsi"/>
                <w:b/>
                <w:color w:val="000000"/>
                <w:szCs w:val="24"/>
              </w:rPr>
              <w:t>2</w:t>
            </w:r>
          </w:p>
        </w:tc>
        <w:tc>
          <w:tcPr>
            <w:tcW w:w="2607" w:type="dxa"/>
          </w:tcPr>
          <w:p w14:paraId="4DB63138" w14:textId="244DDFC9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800569">
              <w:rPr>
                <w:rFonts w:ascii="Calibri" w:hAnsi="Calibri" w:cstheme="minorHAnsi"/>
                <w:b/>
                <w:color w:val="000000"/>
                <w:szCs w:val="24"/>
              </w:rPr>
              <w:t>Aplikacja na komputer PC „SeaDoctor” wersja do szpitala</w:t>
            </w:r>
          </w:p>
        </w:tc>
        <w:tc>
          <w:tcPr>
            <w:tcW w:w="7759" w:type="dxa"/>
          </w:tcPr>
          <w:p w14:paraId="354F11C9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A) Interfejs graficzny pozwalający</w:t>
            </w:r>
            <w:r w:rsidRPr="00800569">
              <w:rPr>
                <w:rFonts w:ascii="Calibri" w:hAnsi="Calibri" w:cstheme="minorHAnsi"/>
                <w:color w:val="000000"/>
              </w:rPr>
              <w:t xml:space="preserve"> na intuicyjne użycie aplikacji przez osoby z małym doświadczeniem w obsłudze komputerów</w:t>
            </w:r>
          </w:p>
          <w:p w14:paraId="356A1321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- s</w:t>
            </w:r>
            <w:r w:rsidRPr="00800569">
              <w:rPr>
                <w:rFonts w:ascii="Calibri" w:hAnsi="Calibri" w:cstheme="minorHAnsi"/>
                <w:color w:val="000000"/>
              </w:rPr>
              <w:t>tylistyka programu ma być modernistyczna</w:t>
            </w:r>
          </w:p>
          <w:p w14:paraId="416C9AED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-</w:t>
            </w:r>
            <w:r w:rsidRPr="00800569">
              <w:rPr>
                <w:rFonts w:ascii="Calibri" w:hAnsi="Calibri" w:cstheme="minorHAnsi"/>
                <w:color w:val="000000"/>
              </w:rPr>
              <w:t>kolorystyka do wykorzystania w programie zostanie dostarczona przez zespół</w:t>
            </w:r>
          </w:p>
          <w:p w14:paraId="7E8049F0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B) </w:t>
            </w:r>
            <w:r w:rsidRPr="00800569">
              <w:rPr>
                <w:rFonts w:ascii="Calibri" w:hAnsi="Calibri" w:cstheme="minorHAnsi"/>
                <w:color w:val="000000"/>
              </w:rPr>
              <w:t>logotypów oraz grafik reprezentacyjnych potrzebnych do funkcjonowania oprogramowania w sposób spójny</w:t>
            </w:r>
          </w:p>
          <w:p w14:paraId="1AA18635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-</w:t>
            </w:r>
            <w:r w:rsidRPr="00800569">
              <w:rPr>
                <w:rFonts w:ascii="Calibri" w:hAnsi="Calibri" w:cstheme="minorHAnsi"/>
                <w:color w:val="000000"/>
              </w:rPr>
              <w:t>w celu utrzymania spójności dostarczone zostaną szczegółowe wytyczne</w:t>
            </w:r>
          </w:p>
          <w:p w14:paraId="41A66935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>
              <w:rPr>
                <w:rFonts w:ascii="Calibri" w:hAnsi="Calibri" w:cstheme="minorHAnsi"/>
                <w:color w:val="000000"/>
              </w:rPr>
              <w:t>C) aplikacja działająca</w:t>
            </w:r>
            <w:r w:rsidRPr="00800569">
              <w:rPr>
                <w:rFonts w:ascii="Calibri" w:hAnsi="Calibri" w:cstheme="minorHAnsi"/>
                <w:color w:val="000000"/>
              </w:rPr>
              <w:t xml:space="preserve"> na systemie operacyjnym Windows. Aplikacja ma posiadać następujące funkcje:</w:t>
            </w:r>
          </w:p>
          <w:p w14:paraId="281EFACF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 w:rsidRPr="00800569">
              <w:rPr>
                <w:rFonts w:ascii="Calibri" w:hAnsi="Calibri" w:cstheme="minorHAnsi"/>
                <w:color w:val="000000"/>
              </w:rPr>
              <w:t>- możliwość uzyskania połączenia internetowego z klientem statkowym i odebranie/przesłani</w:t>
            </w:r>
            <w:bookmarkStart w:id="0" w:name="_GoBack"/>
            <w:bookmarkEnd w:id="0"/>
            <w:r w:rsidRPr="00800569">
              <w:rPr>
                <w:rFonts w:ascii="Calibri" w:hAnsi="Calibri" w:cstheme="minorHAnsi"/>
                <w:color w:val="000000"/>
              </w:rPr>
              <w:t>e wybranych danych.</w:t>
            </w:r>
          </w:p>
          <w:p w14:paraId="4788A7E6" w14:textId="77777777" w:rsidR="00800569" w:rsidRPr="00800569" w:rsidRDefault="00800569" w:rsidP="00800569">
            <w:pPr>
              <w:jc w:val="both"/>
              <w:rPr>
                <w:rFonts w:ascii="Calibri" w:hAnsi="Calibri" w:cstheme="minorHAnsi"/>
                <w:color w:val="000000"/>
              </w:rPr>
            </w:pPr>
            <w:r w:rsidRPr="00800569">
              <w:rPr>
                <w:rFonts w:ascii="Calibri" w:hAnsi="Calibri" w:cstheme="minorHAnsi"/>
                <w:color w:val="000000"/>
              </w:rPr>
              <w:t>Wymagania techniczne:</w:t>
            </w:r>
          </w:p>
          <w:p w14:paraId="618AFDEB" w14:textId="609DEE15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800569">
              <w:rPr>
                <w:rFonts w:ascii="Calibri" w:hAnsi="Calibri" w:cstheme="minorHAnsi"/>
                <w:color w:val="000000"/>
              </w:rPr>
              <w:t>Aplikacja musi spełniać wytyczne i wymagania odpowiednich aktów prawnych dotyczących ochrony danych osobowych.</w:t>
            </w:r>
          </w:p>
        </w:tc>
        <w:tc>
          <w:tcPr>
            <w:tcW w:w="1134" w:type="dxa"/>
          </w:tcPr>
          <w:p w14:paraId="2C3C12A3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14:paraId="17A3D122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14:paraId="029AB7A2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</w:tr>
      <w:tr w:rsidR="00800569" w14:paraId="2A6D7B19" w14:textId="77777777" w:rsidTr="00800569">
        <w:tc>
          <w:tcPr>
            <w:tcW w:w="581" w:type="dxa"/>
          </w:tcPr>
          <w:p w14:paraId="4D56A98D" w14:textId="5D78CAD0" w:rsidR="00800569" w:rsidRPr="00800569" w:rsidRDefault="00800569" w:rsidP="00800569">
            <w:pPr>
              <w:spacing w:line="360" w:lineRule="auto"/>
              <w:rPr>
                <w:rFonts w:ascii="Calibri" w:hAnsi="Calibri" w:cstheme="majorHAnsi"/>
                <w:b/>
                <w:sz w:val="24"/>
                <w:szCs w:val="24"/>
              </w:rPr>
            </w:pPr>
            <w:r>
              <w:rPr>
                <w:rFonts w:ascii="Calibri" w:hAnsi="Calibri" w:cstheme="majorHAnsi"/>
                <w:b/>
                <w:sz w:val="24"/>
                <w:szCs w:val="24"/>
              </w:rPr>
              <w:t>3</w:t>
            </w:r>
          </w:p>
        </w:tc>
        <w:tc>
          <w:tcPr>
            <w:tcW w:w="2607" w:type="dxa"/>
          </w:tcPr>
          <w:p w14:paraId="52E715E0" w14:textId="37337D32" w:rsidR="00800569" w:rsidRDefault="00800569" w:rsidP="00800569">
            <w:pPr>
              <w:spacing w:line="360" w:lineRule="auto"/>
              <w:rPr>
                <w:rFonts w:ascii="Calibri" w:hAnsi="Calibri" w:cstheme="majorHAnsi"/>
                <w:b/>
                <w:sz w:val="24"/>
                <w:szCs w:val="24"/>
              </w:rPr>
            </w:pPr>
            <w:r w:rsidRPr="00800569">
              <w:rPr>
                <w:rFonts w:ascii="Calibri" w:hAnsi="Calibri" w:cstheme="majorHAnsi"/>
                <w:b/>
                <w:sz w:val="24"/>
                <w:szCs w:val="24"/>
              </w:rPr>
              <w:t>założenie i opracowanie strony WWW</w:t>
            </w:r>
          </w:p>
          <w:p w14:paraId="5DD3617B" w14:textId="77777777" w:rsidR="00800569" w:rsidRDefault="00800569" w:rsidP="00800569">
            <w:pPr>
              <w:spacing w:line="360" w:lineRule="auto"/>
              <w:rPr>
                <w:rFonts w:ascii="Calibri" w:hAnsi="Calibri" w:cstheme="majorHAnsi"/>
                <w:b/>
                <w:sz w:val="24"/>
                <w:szCs w:val="24"/>
              </w:rPr>
            </w:pPr>
          </w:p>
          <w:p w14:paraId="558F8B7D" w14:textId="446124F3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7759" w:type="dxa"/>
          </w:tcPr>
          <w:p w14:paraId="4DE018EF" w14:textId="77777777" w:rsidR="00800569" w:rsidRDefault="005E2717" w:rsidP="005E2717">
            <w:pPr>
              <w:rPr>
                <w:rFonts w:cstheme="minorHAnsi"/>
                <w:color w:val="000000"/>
                <w:szCs w:val="24"/>
              </w:rPr>
            </w:pPr>
            <w:r w:rsidRPr="005E2717">
              <w:rPr>
                <w:rFonts w:cstheme="minorHAnsi"/>
                <w:color w:val="000000"/>
                <w:szCs w:val="24"/>
              </w:rPr>
              <w:lastRenderedPageBreak/>
              <w:t xml:space="preserve">A) </w:t>
            </w:r>
            <w:r>
              <w:rPr>
                <w:rFonts w:cstheme="minorHAnsi"/>
                <w:color w:val="000000"/>
                <w:szCs w:val="24"/>
              </w:rPr>
              <w:t>Stworzenie strony internetowej zawierającej informacje handlowe zgodnie z wytycznymi dostarczonymi przez zespół</w:t>
            </w:r>
          </w:p>
          <w:p w14:paraId="00566DEC" w14:textId="77777777" w:rsidR="005E2717" w:rsidRDefault="005E2717" w:rsidP="005E2717">
            <w:pPr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B) Strona musi posiadać funkcje umożliwiające skontaktowanie się potencjalnego klienta z zespołem</w:t>
            </w:r>
          </w:p>
          <w:p w14:paraId="19B08D70" w14:textId="77777777" w:rsidR="005E2717" w:rsidRDefault="005E2717" w:rsidP="005E2717">
            <w:pPr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lastRenderedPageBreak/>
              <w:t>C) Strona musi posiadać skonfigurowane indywidualne adresy email, gotowe do pracy</w:t>
            </w:r>
          </w:p>
          <w:p w14:paraId="59CFFC5E" w14:textId="77777777" w:rsidR="005E2717" w:rsidRDefault="005E2717" w:rsidP="005E2717">
            <w:pPr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D) Strona powinna być połączona z kontami na mediach społecznościowych, które należy odpowiednio skonfigurować i zaopatrzyć w informacje uzgodnione z zespołem</w:t>
            </w:r>
          </w:p>
          <w:p w14:paraId="7EE72627" w14:textId="44807006" w:rsidR="005E2717" w:rsidRPr="005E2717" w:rsidRDefault="005E2717" w:rsidP="005E2717">
            <w:pPr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E) Strona musi być skonfigurowana i gotowa do wyświetlania na urządzeniach mobilnych (Android oraz iOS)</w:t>
            </w:r>
          </w:p>
        </w:tc>
        <w:tc>
          <w:tcPr>
            <w:tcW w:w="1134" w:type="dxa"/>
          </w:tcPr>
          <w:p w14:paraId="04AFAE04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92" w:type="dxa"/>
          </w:tcPr>
          <w:p w14:paraId="62B38F11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944" w:type="dxa"/>
          </w:tcPr>
          <w:p w14:paraId="1D84612F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</w:tr>
    </w:tbl>
    <w:p w14:paraId="2614EEDC" w14:textId="1623D8CD" w:rsidR="00C539D0" w:rsidRPr="00C539D0" w:rsidRDefault="00C539D0" w:rsidP="00C539D0">
      <w:pPr>
        <w:rPr>
          <w:rFonts w:cstheme="minorHAnsi"/>
          <w:sz w:val="24"/>
          <w:szCs w:val="24"/>
        </w:rPr>
      </w:pPr>
    </w:p>
    <w:p w14:paraId="0C1C4212" w14:textId="77777777" w:rsidR="00E3299A" w:rsidRPr="00C539D0" w:rsidRDefault="00E3299A" w:rsidP="00C539D0">
      <w:pPr>
        <w:rPr>
          <w:rFonts w:cstheme="minorHAnsi"/>
          <w:sz w:val="24"/>
          <w:szCs w:val="24"/>
        </w:rPr>
      </w:pPr>
    </w:p>
    <w:sectPr w:rsidR="00E3299A" w:rsidRPr="00C539D0" w:rsidSect="006909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2BE19D" w14:textId="77777777" w:rsidR="00AC64B7" w:rsidRDefault="00AC64B7" w:rsidP="007D3648">
      <w:pPr>
        <w:spacing w:after="0" w:line="240" w:lineRule="auto"/>
      </w:pPr>
      <w:r>
        <w:separator/>
      </w:r>
    </w:p>
  </w:endnote>
  <w:endnote w:type="continuationSeparator" w:id="0">
    <w:p w14:paraId="4AE006F2" w14:textId="77777777" w:rsidR="00AC64B7" w:rsidRDefault="00AC64B7" w:rsidP="007D3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7DF36C" w14:textId="77777777" w:rsidR="001B433E" w:rsidRDefault="001B433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C3E31" w14:textId="77777777" w:rsidR="001B433E" w:rsidRDefault="001B433E" w:rsidP="00C539D0">
    <w:pPr>
      <w:pStyle w:val="Stopka"/>
    </w:pPr>
    <w:r>
      <w:rPr>
        <w:noProof/>
        <w:lang w:eastAsia="pl-PL"/>
      </w:rPr>
      <w:drawing>
        <wp:inline distT="0" distB="0" distL="0" distR="0" wp14:anchorId="690758B7" wp14:editId="59E34F54">
          <wp:extent cx="7934325" cy="590550"/>
          <wp:effectExtent l="0" t="0" r="9525" b="0"/>
          <wp:docPr id="2" name="Obraz 2" descr="loga-inkub-pase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a-inkub-pase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75800" cy="593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1ADDDB" w14:textId="77777777" w:rsidR="001B433E" w:rsidRDefault="001B433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445C6" w14:textId="77777777" w:rsidR="001B433E" w:rsidRDefault="001B433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07F54" w14:textId="77777777" w:rsidR="00AC64B7" w:rsidRDefault="00AC64B7" w:rsidP="007D3648">
      <w:pPr>
        <w:spacing w:after="0" w:line="240" w:lineRule="auto"/>
      </w:pPr>
      <w:r>
        <w:separator/>
      </w:r>
    </w:p>
  </w:footnote>
  <w:footnote w:type="continuationSeparator" w:id="0">
    <w:p w14:paraId="0733E4EF" w14:textId="77777777" w:rsidR="00AC64B7" w:rsidRDefault="00AC64B7" w:rsidP="007D3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D2A01" w14:textId="77777777" w:rsidR="001B433E" w:rsidRDefault="001B433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8432735"/>
      <w:docPartObj>
        <w:docPartGallery w:val="Page Numbers (Top of Page)"/>
        <w:docPartUnique/>
      </w:docPartObj>
    </w:sdtPr>
    <w:sdtEndPr/>
    <w:sdtContent>
      <w:p w14:paraId="189867C8" w14:textId="7DCEDFE1" w:rsidR="001B433E" w:rsidRDefault="001B433E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26B3">
          <w:rPr>
            <w:noProof/>
          </w:rPr>
          <w:t>2</w:t>
        </w:r>
        <w:r>
          <w:fldChar w:fldCharType="end"/>
        </w:r>
      </w:p>
    </w:sdtContent>
  </w:sdt>
  <w:p w14:paraId="29D2285E" w14:textId="77777777" w:rsidR="001B433E" w:rsidRDefault="001B433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5C4E1" w14:textId="77777777" w:rsidR="001B433E" w:rsidRDefault="001B433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5079"/>
    <w:multiLevelType w:val="hybridMultilevel"/>
    <w:tmpl w:val="C2DAB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F962D2"/>
    <w:multiLevelType w:val="hybridMultilevel"/>
    <w:tmpl w:val="E570BBC2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jU1NrYwMTGztDBU0lEKTi0uzszPAykwrAUAViQGTiwAAAA="/>
  </w:docVars>
  <w:rsids>
    <w:rsidRoot w:val="00690951"/>
    <w:rsid w:val="000C387D"/>
    <w:rsid w:val="000D1AA6"/>
    <w:rsid w:val="000D2F2B"/>
    <w:rsid w:val="000E5E3E"/>
    <w:rsid w:val="001B433E"/>
    <w:rsid w:val="00200EBC"/>
    <w:rsid w:val="00224FFC"/>
    <w:rsid w:val="00225FFD"/>
    <w:rsid w:val="00290F13"/>
    <w:rsid w:val="002C4A68"/>
    <w:rsid w:val="00352565"/>
    <w:rsid w:val="0037094C"/>
    <w:rsid w:val="004326B3"/>
    <w:rsid w:val="005743B4"/>
    <w:rsid w:val="00595427"/>
    <w:rsid w:val="005E2717"/>
    <w:rsid w:val="006025B7"/>
    <w:rsid w:val="00625909"/>
    <w:rsid w:val="00674350"/>
    <w:rsid w:val="00690951"/>
    <w:rsid w:val="006B242B"/>
    <w:rsid w:val="006B7E16"/>
    <w:rsid w:val="00704E42"/>
    <w:rsid w:val="00716F3E"/>
    <w:rsid w:val="00733D71"/>
    <w:rsid w:val="007D04DD"/>
    <w:rsid w:val="007D3648"/>
    <w:rsid w:val="00800569"/>
    <w:rsid w:val="00801A0E"/>
    <w:rsid w:val="0084792B"/>
    <w:rsid w:val="00894845"/>
    <w:rsid w:val="0089671E"/>
    <w:rsid w:val="008A466D"/>
    <w:rsid w:val="008D4904"/>
    <w:rsid w:val="008F1D9C"/>
    <w:rsid w:val="008F3869"/>
    <w:rsid w:val="00920EA5"/>
    <w:rsid w:val="009B57F3"/>
    <w:rsid w:val="009F75E1"/>
    <w:rsid w:val="00A314C0"/>
    <w:rsid w:val="00A4330F"/>
    <w:rsid w:val="00AC64B7"/>
    <w:rsid w:val="00B15241"/>
    <w:rsid w:val="00B17305"/>
    <w:rsid w:val="00B9506F"/>
    <w:rsid w:val="00BA2896"/>
    <w:rsid w:val="00BB7482"/>
    <w:rsid w:val="00C11317"/>
    <w:rsid w:val="00C539D0"/>
    <w:rsid w:val="00CD2912"/>
    <w:rsid w:val="00CE774E"/>
    <w:rsid w:val="00DC1BAD"/>
    <w:rsid w:val="00E216EF"/>
    <w:rsid w:val="00E3299A"/>
    <w:rsid w:val="00E77891"/>
    <w:rsid w:val="00E93972"/>
    <w:rsid w:val="00EA5CBD"/>
    <w:rsid w:val="00EC342F"/>
    <w:rsid w:val="00EE687F"/>
    <w:rsid w:val="00FC7D10"/>
    <w:rsid w:val="00FF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0FE0EA71"/>
  <w15:docId w15:val="{6E45AE75-28AD-4C54-8157-D0745B73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7305"/>
  </w:style>
  <w:style w:type="paragraph" w:styleId="Nagwek3">
    <w:name w:val="heading 3"/>
    <w:basedOn w:val="Normalny"/>
    <w:link w:val="Nagwek3Znak"/>
    <w:uiPriority w:val="9"/>
    <w:qFormat/>
    <w:rsid w:val="000D1A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329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D3648"/>
  </w:style>
  <w:style w:type="paragraph" w:styleId="Stopka">
    <w:name w:val="footer"/>
    <w:basedOn w:val="Normalny"/>
    <w:link w:val="Stopka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D3648"/>
  </w:style>
  <w:style w:type="paragraph" w:styleId="Tekstdymka">
    <w:name w:val="Balloon Text"/>
    <w:basedOn w:val="Normalny"/>
    <w:link w:val="TekstdymkaZnak"/>
    <w:uiPriority w:val="99"/>
    <w:semiHidden/>
    <w:unhideWhenUsed/>
    <w:rsid w:val="0057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43B4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1B4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basedOn w:val="Domylnaczcionkaakapitu"/>
    <w:rsid w:val="001B433E"/>
  </w:style>
  <w:style w:type="character" w:styleId="Uwydatnienie">
    <w:name w:val="Emphasis"/>
    <w:basedOn w:val="Domylnaczcionkaakapitu"/>
    <w:uiPriority w:val="20"/>
    <w:qFormat/>
    <w:rsid w:val="001B433E"/>
    <w:rPr>
      <w:i/>
      <w:iCs/>
    </w:rPr>
  </w:style>
  <w:style w:type="character" w:customStyle="1" w:styleId="pricesalesprice">
    <w:name w:val="pricesalesprice"/>
    <w:basedOn w:val="Domylnaczcionkaakapitu"/>
    <w:rsid w:val="001B433E"/>
  </w:style>
  <w:style w:type="character" w:customStyle="1" w:styleId="price">
    <w:name w:val="price"/>
    <w:basedOn w:val="Domylnaczcionkaakapitu"/>
    <w:rsid w:val="001B433E"/>
  </w:style>
  <w:style w:type="character" w:customStyle="1" w:styleId="Nagwek3Znak">
    <w:name w:val="Nagłówek 3 Znak"/>
    <w:basedOn w:val="Domylnaczcionkaakapitu"/>
    <w:link w:val="Nagwek3"/>
    <w:uiPriority w:val="9"/>
    <w:rsid w:val="000D1AA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3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5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Kropa-Szyszkowska</dc:creator>
  <cp:lastModifiedBy>Kamila Leszczak</cp:lastModifiedBy>
  <cp:revision>2</cp:revision>
  <dcterms:created xsi:type="dcterms:W3CDTF">2018-10-08T07:07:00Z</dcterms:created>
  <dcterms:modified xsi:type="dcterms:W3CDTF">2018-10-08T07:07:00Z</dcterms:modified>
</cp:coreProperties>
</file>